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0653" w:rsidRPr="00A54DBA" w:rsidRDefault="001278A7">
      <w:pPr>
        <w:rPr>
          <w:rFonts w:ascii="Times New Roman" w:hAnsi="Times New Roman" w:cs="Times New Roman"/>
          <w:sz w:val="20"/>
          <w:szCs w:val="20"/>
        </w:rPr>
      </w:pPr>
      <w:r w:rsidRPr="00A54DBA">
        <w:rPr>
          <w:rFonts w:ascii="Times New Roman" w:hAnsi="Times New Roman" w:cs="Times New Roman"/>
          <w:sz w:val="20"/>
          <w:szCs w:val="20"/>
        </w:rPr>
        <w:t xml:space="preserve">This is the final diagnose, just need to be well documented in question 2. Use the rest of other as a differential diagnose. </w:t>
      </w:r>
      <w:r w:rsidRPr="00A54DBA">
        <w:rPr>
          <w:rFonts w:ascii="Times New Roman" w:hAnsi="Times New Roman" w:cs="Times New Roman"/>
          <w:sz w:val="20"/>
          <w:szCs w:val="20"/>
        </w:rPr>
        <w:br/>
        <w:t>Tuberculosis</w:t>
      </w:r>
      <w:r w:rsidRPr="00A54DBA">
        <w:rPr>
          <w:rFonts w:ascii="Times New Roman" w:hAnsi="Times New Roman" w:cs="Times New Roman"/>
          <w:sz w:val="20"/>
          <w:szCs w:val="20"/>
        </w:rPr>
        <w:br/>
        <w:t xml:space="preserve">Acute bronchitis </w:t>
      </w:r>
      <w:r w:rsidRPr="00A54DBA">
        <w:rPr>
          <w:rFonts w:ascii="Times New Roman" w:hAnsi="Times New Roman" w:cs="Times New Roman"/>
          <w:sz w:val="20"/>
          <w:szCs w:val="20"/>
        </w:rPr>
        <w:br/>
        <w:t>Asthma</w:t>
      </w:r>
      <w:r w:rsidRPr="00A54DBA">
        <w:rPr>
          <w:rFonts w:ascii="Times New Roman" w:hAnsi="Times New Roman" w:cs="Times New Roman"/>
          <w:sz w:val="20"/>
          <w:szCs w:val="20"/>
        </w:rPr>
        <w:br/>
        <w:t>COP</w:t>
      </w:r>
    </w:p>
    <w:p w:rsidR="00F13CA9" w:rsidRPr="00A54DBA" w:rsidRDefault="00F13CA9" w:rsidP="009962C2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sectPr w:rsidR="00F13CA9" w:rsidRPr="00A54DB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2D611A"/>
    <w:multiLevelType w:val="multilevel"/>
    <w:tmpl w:val="C9787C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87C19"/>
    <w:multiLevelType w:val="multilevel"/>
    <w:tmpl w:val="32045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2NDAxNjM0NDcwsTRU0lEKTi0uzszPAykwrgUAVDzmpywAAAA="/>
  </w:docVars>
  <w:rsids>
    <w:rsidRoot w:val="00284894"/>
    <w:rsid w:val="000061D1"/>
    <w:rsid w:val="00040663"/>
    <w:rsid w:val="00043A9E"/>
    <w:rsid w:val="000524F1"/>
    <w:rsid w:val="000964DF"/>
    <w:rsid w:val="000A0F79"/>
    <w:rsid w:val="000B73BB"/>
    <w:rsid w:val="001071B7"/>
    <w:rsid w:val="00114D51"/>
    <w:rsid w:val="001278A7"/>
    <w:rsid w:val="00132723"/>
    <w:rsid w:val="00137C0C"/>
    <w:rsid w:val="00177448"/>
    <w:rsid w:val="001803B4"/>
    <w:rsid w:val="001A727B"/>
    <w:rsid w:val="001C3B37"/>
    <w:rsid w:val="002124A3"/>
    <w:rsid w:val="00224491"/>
    <w:rsid w:val="00274AE2"/>
    <w:rsid w:val="00284894"/>
    <w:rsid w:val="00293D65"/>
    <w:rsid w:val="002A18C5"/>
    <w:rsid w:val="002B05EF"/>
    <w:rsid w:val="002B2A80"/>
    <w:rsid w:val="002C07A8"/>
    <w:rsid w:val="002C2A95"/>
    <w:rsid w:val="003150CA"/>
    <w:rsid w:val="00324D03"/>
    <w:rsid w:val="00326357"/>
    <w:rsid w:val="00327FE0"/>
    <w:rsid w:val="00331B6E"/>
    <w:rsid w:val="0036562D"/>
    <w:rsid w:val="00395CE8"/>
    <w:rsid w:val="00397A76"/>
    <w:rsid w:val="003C3CF6"/>
    <w:rsid w:val="003C6A65"/>
    <w:rsid w:val="003D03D0"/>
    <w:rsid w:val="003E1E66"/>
    <w:rsid w:val="003E28B8"/>
    <w:rsid w:val="003F4984"/>
    <w:rsid w:val="00402122"/>
    <w:rsid w:val="00404A81"/>
    <w:rsid w:val="00450E8C"/>
    <w:rsid w:val="00453159"/>
    <w:rsid w:val="00474EB3"/>
    <w:rsid w:val="00475A2F"/>
    <w:rsid w:val="00482F66"/>
    <w:rsid w:val="004B43B8"/>
    <w:rsid w:val="004E2CAC"/>
    <w:rsid w:val="004F3B0F"/>
    <w:rsid w:val="004F78CC"/>
    <w:rsid w:val="0052071C"/>
    <w:rsid w:val="00534668"/>
    <w:rsid w:val="00552532"/>
    <w:rsid w:val="005527D5"/>
    <w:rsid w:val="00563377"/>
    <w:rsid w:val="00566FE3"/>
    <w:rsid w:val="005A1138"/>
    <w:rsid w:val="005B0629"/>
    <w:rsid w:val="005B441A"/>
    <w:rsid w:val="005C0653"/>
    <w:rsid w:val="00633487"/>
    <w:rsid w:val="00643E19"/>
    <w:rsid w:val="0065340D"/>
    <w:rsid w:val="00665133"/>
    <w:rsid w:val="00683E4B"/>
    <w:rsid w:val="00686EEC"/>
    <w:rsid w:val="0069184B"/>
    <w:rsid w:val="006A3019"/>
    <w:rsid w:val="006E73E4"/>
    <w:rsid w:val="00706863"/>
    <w:rsid w:val="0071113C"/>
    <w:rsid w:val="00736740"/>
    <w:rsid w:val="0078146C"/>
    <w:rsid w:val="007B1F77"/>
    <w:rsid w:val="007D2E1B"/>
    <w:rsid w:val="007E1BD0"/>
    <w:rsid w:val="007F7A2E"/>
    <w:rsid w:val="008009BA"/>
    <w:rsid w:val="00834586"/>
    <w:rsid w:val="00843E14"/>
    <w:rsid w:val="00860737"/>
    <w:rsid w:val="008819FB"/>
    <w:rsid w:val="008869B0"/>
    <w:rsid w:val="00897E7A"/>
    <w:rsid w:val="008A7009"/>
    <w:rsid w:val="008B30AD"/>
    <w:rsid w:val="008C40D5"/>
    <w:rsid w:val="008D5A10"/>
    <w:rsid w:val="008F5D47"/>
    <w:rsid w:val="008F64AC"/>
    <w:rsid w:val="00900BC3"/>
    <w:rsid w:val="009022B6"/>
    <w:rsid w:val="0090629A"/>
    <w:rsid w:val="00911C1B"/>
    <w:rsid w:val="009141E6"/>
    <w:rsid w:val="00941779"/>
    <w:rsid w:val="009624BE"/>
    <w:rsid w:val="00987AFF"/>
    <w:rsid w:val="009962C2"/>
    <w:rsid w:val="00996709"/>
    <w:rsid w:val="009D0039"/>
    <w:rsid w:val="009D7D19"/>
    <w:rsid w:val="00A0720A"/>
    <w:rsid w:val="00A27733"/>
    <w:rsid w:val="00A54DBA"/>
    <w:rsid w:val="00A7156E"/>
    <w:rsid w:val="00A81B2E"/>
    <w:rsid w:val="00AC2DB0"/>
    <w:rsid w:val="00AC2F25"/>
    <w:rsid w:val="00AD75EC"/>
    <w:rsid w:val="00AE0037"/>
    <w:rsid w:val="00AE1DA9"/>
    <w:rsid w:val="00AE2C15"/>
    <w:rsid w:val="00B53BB5"/>
    <w:rsid w:val="00B91A11"/>
    <w:rsid w:val="00BA30EA"/>
    <w:rsid w:val="00BA3A9B"/>
    <w:rsid w:val="00BC102B"/>
    <w:rsid w:val="00BD212C"/>
    <w:rsid w:val="00BF3CE3"/>
    <w:rsid w:val="00C60087"/>
    <w:rsid w:val="00C91242"/>
    <w:rsid w:val="00CF3F00"/>
    <w:rsid w:val="00D05A6A"/>
    <w:rsid w:val="00D70F70"/>
    <w:rsid w:val="00DA25EE"/>
    <w:rsid w:val="00DC10CE"/>
    <w:rsid w:val="00DD7094"/>
    <w:rsid w:val="00E00CC9"/>
    <w:rsid w:val="00E02C1D"/>
    <w:rsid w:val="00E35998"/>
    <w:rsid w:val="00E4711B"/>
    <w:rsid w:val="00E60594"/>
    <w:rsid w:val="00E709F1"/>
    <w:rsid w:val="00E71990"/>
    <w:rsid w:val="00E76B7C"/>
    <w:rsid w:val="00E80937"/>
    <w:rsid w:val="00E80A6B"/>
    <w:rsid w:val="00EA71F7"/>
    <w:rsid w:val="00EB4244"/>
    <w:rsid w:val="00EB4B77"/>
    <w:rsid w:val="00EB5A0F"/>
    <w:rsid w:val="00EE68D9"/>
    <w:rsid w:val="00EF6FA8"/>
    <w:rsid w:val="00F1157F"/>
    <w:rsid w:val="00F13CA9"/>
    <w:rsid w:val="00F264F9"/>
    <w:rsid w:val="00FC1ADC"/>
    <w:rsid w:val="00FD54E6"/>
    <w:rsid w:val="00FE3292"/>
    <w:rsid w:val="00FE6BC1"/>
    <w:rsid w:val="00FF6E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D8C56"/>
  <w15:chartTrackingRefBased/>
  <w15:docId w15:val="{C339E751-5CE1-4125-9FA1-921086547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paragraph" w:styleId="Heading2">
    <w:name w:val="heading 2"/>
    <w:basedOn w:val="Normal"/>
    <w:link w:val="Heading2Char"/>
    <w:uiPriority w:val="9"/>
    <w:qFormat/>
    <w:rsid w:val="0053466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34668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346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534668"/>
    <w:rPr>
      <w:color w:val="0000FF"/>
      <w:u w:val="single"/>
    </w:rPr>
  </w:style>
  <w:style w:type="character" w:customStyle="1" w:styleId="mw-headline">
    <w:name w:val="mw-headline"/>
    <w:basedOn w:val="DefaultParagraphFont"/>
    <w:rsid w:val="005346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784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A381A1-17EA-4C54-A117-8A292A5F37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</TotalTime>
  <Pages>1</Pages>
  <Words>25</Words>
  <Characters>144</Characters>
  <Application>Microsoft Office Word</Application>
  <DocSecurity>0</DocSecurity>
  <Lines>1</Lines>
  <Paragraphs>1</Paragraphs>
  <ScaleCrop>false</ScaleCrop>
  <Company/>
  <LinksUpToDate>false</LinksUpToDate>
  <CharactersWithSpaces>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W NGUNJIRI</dc:creator>
  <cp:keywords/>
  <dc:description/>
  <cp:lastModifiedBy>STEPHEN W NGUNJIRI</cp:lastModifiedBy>
  <cp:revision>319</cp:revision>
  <dcterms:created xsi:type="dcterms:W3CDTF">2017-03-19T09:47:00Z</dcterms:created>
  <dcterms:modified xsi:type="dcterms:W3CDTF">2017-03-19T13:58:00Z</dcterms:modified>
</cp:coreProperties>
</file>